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79E6" w:rsidRDefault="00D715E9">
      <w:r>
        <w:t>Task 1:</w:t>
      </w:r>
    </w:p>
    <w:p w:rsidR="00D715E9" w:rsidRDefault="00D715E9">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38pt">
            <v:imagedata r:id="rId4" o:title="task1-part1"/>
          </v:shape>
        </w:pict>
      </w:r>
    </w:p>
    <w:p w:rsidR="000267A7" w:rsidRDefault="000267A7">
      <w:r>
        <w:pict>
          <v:shape id="_x0000_i1026" type="#_x0000_t75" style="width:467.25pt;height:102pt">
            <v:imagedata r:id="rId5" o:title="task1-part2"/>
          </v:shape>
        </w:pict>
      </w:r>
    </w:p>
    <w:p w:rsidR="00511E23" w:rsidRDefault="00511E23">
      <w:r>
        <w:t>Task 2:</w:t>
      </w:r>
      <w:r w:rsidR="00D728AD">
        <w:t xml:space="preserve"> The completed code for </w:t>
      </w:r>
      <w:proofErr w:type="spellStart"/>
      <w:r w:rsidR="00D728AD">
        <w:t>exploit.c</w:t>
      </w:r>
      <w:proofErr w:type="spellEnd"/>
      <w:r w:rsidR="00D728AD">
        <w:t xml:space="preserve"> is provided in lab5-source-code. This is the </w:t>
      </w:r>
      <w:proofErr w:type="spellStart"/>
      <w:r w:rsidR="00D728AD">
        <w:t>gdb</w:t>
      </w:r>
      <w:proofErr w:type="spellEnd"/>
      <w:r w:rsidR="00D728AD">
        <w:t xml:space="preserve"> debug to find the length of the buffer so we rewrite the return address.</w:t>
      </w:r>
      <w:bookmarkStart w:id="0" w:name="_GoBack"/>
      <w:bookmarkEnd w:id="0"/>
    </w:p>
    <w:p w:rsidR="00511E23" w:rsidRDefault="00511E23">
      <w:r>
        <w:pict>
          <v:shape id="_x0000_i1027" type="#_x0000_t75" style="width:468pt;height:128.25pt">
            <v:imagedata r:id="rId6" o:title="task2-setup"/>
          </v:shape>
        </w:pict>
      </w:r>
    </w:p>
    <w:p w:rsidR="00511E23" w:rsidRDefault="00511E23">
      <w:r>
        <w:pict>
          <v:shape id="_x0000_i1028" type="#_x0000_t75" style="width:469.5pt;height:86.25pt">
            <v:imagedata r:id="rId7" o:title="task2-root-shell"/>
          </v:shape>
        </w:pict>
      </w:r>
    </w:p>
    <w:p w:rsidR="00511E23" w:rsidRDefault="00511E23">
      <w:r>
        <w:br w:type="page"/>
      </w:r>
    </w:p>
    <w:p w:rsidR="00511E23" w:rsidRDefault="00511E23">
      <w:r>
        <w:lastRenderedPageBreak/>
        <w:t>Task 3:</w:t>
      </w:r>
      <w:r w:rsidR="00D855E2">
        <w:t xml:space="preserve"> The first picture is with the </w:t>
      </w:r>
      <w:proofErr w:type="spellStart"/>
      <w:r w:rsidR="00D855E2">
        <w:t>setuid</w:t>
      </w:r>
      <w:proofErr w:type="spellEnd"/>
      <w:r w:rsidR="00D855E2">
        <w:t xml:space="preserve"> commented out and</w:t>
      </w:r>
      <w:r w:rsidR="00D728AD">
        <w:t xml:space="preserve"> to no surprise was do not get the root shell.</w:t>
      </w:r>
      <w:r w:rsidR="00D855E2">
        <w:t xml:space="preserve"> </w:t>
      </w:r>
      <w:r w:rsidR="00D728AD">
        <w:t>T</w:t>
      </w:r>
      <w:r w:rsidR="00D855E2">
        <w:t xml:space="preserve">he second </w:t>
      </w:r>
      <w:r w:rsidR="00D728AD">
        <w:t xml:space="preserve">picture is when I uncommented the </w:t>
      </w:r>
      <w:proofErr w:type="spellStart"/>
      <w:r w:rsidR="00D728AD">
        <w:t>setuid</w:t>
      </w:r>
      <w:proofErr w:type="spellEnd"/>
      <w:r w:rsidR="00D728AD">
        <w:t xml:space="preserve"> and with that the RUID and EUID match giving us the root shell. Lastly with the additions to the shellcode when we run the stack program we get the root shell using the buffer overflow attack.</w:t>
      </w:r>
    </w:p>
    <w:p w:rsidR="00511E23" w:rsidRDefault="00511E23">
      <w:r>
        <w:pict>
          <v:shape id="_x0000_i1029" type="#_x0000_t75" style="width:468pt;height:161.25pt">
            <v:imagedata r:id="rId8" o:title="task3-noSetUID"/>
          </v:shape>
        </w:pict>
      </w:r>
    </w:p>
    <w:p w:rsidR="00511E23" w:rsidRDefault="00511E23">
      <w:r>
        <w:pict>
          <v:shape id="_x0000_i1030" type="#_x0000_t75" style="width:467.25pt;height:144.75pt">
            <v:imagedata r:id="rId9" o:title="task3-SetUID"/>
          </v:shape>
        </w:pict>
      </w:r>
    </w:p>
    <w:p w:rsidR="00511E23" w:rsidRDefault="00511E23">
      <w:r>
        <w:pict>
          <v:shape id="_x0000_i1031" type="#_x0000_t75" style="width:453.75pt;height:117.75pt">
            <v:imagedata r:id="rId10" o:title="task3-Using-Bash"/>
          </v:shape>
        </w:pict>
      </w:r>
    </w:p>
    <w:p w:rsidR="00D855E2" w:rsidRDefault="00D855E2">
      <w:r>
        <w:br w:type="page"/>
      </w:r>
    </w:p>
    <w:p w:rsidR="00511E23" w:rsidRDefault="00511E23">
      <w:r>
        <w:lastRenderedPageBreak/>
        <w:t>Task 4:</w:t>
      </w:r>
      <w:r w:rsidR="00D855E2">
        <w:t xml:space="preserve"> It was quite surprising to see that running it multiple time seemed to </w:t>
      </w:r>
      <w:proofErr w:type="spellStart"/>
      <w:r w:rsidR="00D855E2">
        <w:t>redue</w:t>
      </w:r>
      <w:proofErr w:type="spellEnd"/>
      <w:r w:rsidR="00D855E2">
        <w:t xml:space="preserve"> the time it took to get the root shell. The second picture was the third time running it and it only took a minute and 17 seconds however the first time only took about 30 minutes.</w:t>
      </w:r>
    </w:p>
    <w:p w:rsidR="00511E23" w:rsidRDefault="00511E23">
      <w:r>
        <w:pict>
          <v:shape id="_x0000_i1032" type="#_x0000_t75" style="width:468pt;height:61.5pt">
            <v:imagedata r:id="rId11" o:title="task4-runtime"/>
          </v:shape>
        </w:pict>
      </w:r>
    </w:p>
    <w:p w:rsidR="00511E23" w:rsidRDefault="00511E23">
      <w:r>
        <w:pict>
          <v:shape id="_x0000_i1033" type="#_x0000_t75" style="width:468pt;height:74.25pt">
            <v:imagedata r:id="rId12" o:title="task4-execute"/>
          </v:shape>
        </w:pict>
      </w:r>
    </w:p>
    <w:p w:rsidR="00027359" w:rsidRDefault="00027359">
      <w:r>
        <w:t>Task 5:</w:t>
      </w:r>
      <w:r w:rsidR="00872147">
        <w:t xml:space="preserve"> - </w:t>
      </w:r>
      <w:r w:rsidR="00F20465">
        <w:t>When I enabled the stack protector it detected the buffer overflow and aborted the execution.</w:t>
      </w:r>
    </w:p>
    <w:p w:rsidR="00027359" w:rsidRDefault="00027359">
      <w:r>
        <w:pict>
          <v:shape id="_x0000_i1034" type="#_x0000_t75" style="width:468pt;height:165pt">
            <v:imagedata r:id="rId13" o:title="task5-stack-smashing"/>
          </v:shape>
        </w:pict>
      </w:r>
    </w:p>
    <w:p w:rsidR="00027359" w:rsidRDefault="00027359">
      <w:r>
        <w:t>Task 6:</w:t>
      </w:r>
      <w:r w:rsidR="00D855E2">
        <w:t xml:space="preserve"> -</w:t>
      </w:r>
      <w:r w:rsidR="00872147">
        <w:t xml:space="preserve"> </w:t>
      </w:r>
      <w:r w:rsidR="00F20465">
        <w:t xml:space="preserve">I did end up getting the shell </w:t>
      </w:r>
      <w:r w:rsidR="00D855E2">
        <w:t xml:space="preserve">however they reason I didn’t get the root shell was because I running in the bash shell and not the </w:t>
      </w:r>
      <w:proofErr w:type="spellStart"/>
      <w:r w:rsidR="00D855E2">
        <w:t>zsh</w:t>
      </w:r>
      <w:proofErr w:type="spellEnd"/>
      <w:r w:rsidR="00D855E2">
        <w:t xml:space="preserve"> shell when running the set-</w:t>
      </w:r>
      <w:proofErr w:type="spellStart"/>
      <w:r w:rsidR="00D855E2">
        <w:t>uid</w:t>
      </w:r>
      <w:proofErr w:type="spellEnd"/>
      <w:r w:rsidR="00D855E2">
        <w:t>.</w:t>
      </w:r>
    </w:p>
    <w:p w:rsidR="00027359" w:rsidRDefault="00027359">
      <w:r>
        <w:pict>
          <v:shape id="_x0000_i1035" type="#_x0000_t75" style="width:468pt;height:162pt">
            <v:imagedata r:id="rId14" o:title="task6-nonexe"/>
          </v:shape>
        </w:pict>
      </w:r>
    </w:p>
    <w:sectPr w:rsidR="000273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0MzK1tDCyNDYwNTVU0lEKTi0uzszPAykwrAUA2g9UuiwAAAA="/>
  </w:docVars>
  <w:rsids>
    <w:rsidRoot w:val="00D715E9"/>
    <w:rsid w:val="000267A7"/>
    <w:rsid w:val="00027359"/>
    <w:rsid w:val="00511E23"/>
    <w:rsid w:val="00872147"/>
    <w:rsid w:val="00D715E9"/>
    <w:rsid w:val="00D728AD"/>
    <w:rsid w:val="00D855E2"/>
    <w:rsid w:val="00F20465"/>
    <w:rsid w:val="00F579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5FA8DC-A845-4EE8-B090-A23ACFE1C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Adams</dc:creator>
  <cp:keywords/>
  <dc:description/>
  <cp:lastModifiedBy>Austin Adams</cp:lastModifiedBy>
  <cp:revision>2</cp:revision>
  <dcterms:created xsi:type="dcterms:W3CDTF">2019-03-04T08:43:00Z</dcterms:created>
  <dcterms:modified xsi:type="dcterms:W3CDTF">2019-03-04T10:31:00Z</dcterms:modified>
</cp:coreProperties>
</file>